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FB10C" w14:textId="77777777" w:rsidR="00E84352" w:rsidRDefault="00670D4F">
      <w:pPr>
        <w:pStyle w:val="Title"/>
      </w:pPr>
      <w:r>
        <w:t>Love My Leo</w:t>
      </w:r>
    </w:p>
    <w:p w14:paraId="63A8154A" w14:textId="77777777" w:rsidR="00E84352" w:rsidRDefault="00670D4F">
      <w:pPr>
        <w:pStyle w:val="Date"/>
      </w:pPr>
      <w:r>
        <w:t>2021-11-26T00:01:04-06:00</w:t>
      </w:r>
    </w:p>
    <w:p w14:paraId="4245A282" w14:textId="50C024B1" w:rsidR="00E84352" w:rsidRDefault="00670D4F">
      <w:pPr>
        <w:pStyle w:val="Heading1"/>
      </w:pPr>
      <w:bookmarkStart w:id="0" w:name="thanksgiving-day-special-love-dear-liu"/>
      <w:r>
        <w:t xml:space="preserve">Thanksgiving Day, Special Love Dear Liu </w:t>
      </w:r>
    </w:p>
    <w:p w14:paraId="764C7F00" w14:textId="77777777" w:rsidR="00610EED" w:rsidRPr="00610EED" w:rsidRDefault="00610EED" w:rsidP="00610EED">
      <w:pPr>
        <w:pStyle w:val="BodyText"/>
      </w:pPr>
    </w:p>
    <w:p w14:paraId="04781AEA" w14:textId="77777777" w:rsidR="00E84352" w:rsidRDefault="00670D4F" w:rsidP="00610EED">
      <w:pPr>
        <w:pStyle w:val="CaptionedFigure"/>
        <w:jc w:val="center"/>
      </w:pPr>
      <w:r>
        <w:rPr>
          <w:noProof/>
        </w:rPr>
        <w:drawing>
          <wp:inline distT="0" distB="0" distL="0" distR="0" wp14:anchorId="25A2C9A3" wp14:editId="711E2863">
            <wp:extent cx="3810000" cy="254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Github\Go_Leo_Blog\enBlog\content\posts\20211126%202309%20Friction%20Paper%20Revise\longdistancelov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0EAD33A4" w14:textId="77777777" w:rsidR="00E84352" w:rsidRDefault="00E84352">
      <w:pPr>
        <w:pStyle w:val="ImageCaption"/>
      </w:pPr>
    </w:p>
    <w:sectPr w:rsidR="00E8435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3B6C1" w14:textId="77777777" w:rsidR="00670D4F" w:rsidRDefault="00670D4F">
      <w:pPr>
        <w:spacing w:after="0"/>
      </w:pPr>
      <w:r>
        <w:separator/>
      </w:r>
    </w:p>
  </w:endnote>
  <w:endnote w:type="continuationSeparator" w:id="0">
    <w:p w14:paraId="604D56B9" w14:textId="77777777" w:rsidR="00670D4F" w:rsidRDefault="00670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12CB0" w14:textId="77777777" w:rsidR="00670D4F" w:rsidRDefault="00670D4F">
      <w:r>
        <w:separator/>
      </w:r>
    </w:p>
  </w:footnote>
  <w:footnote w:type="continuationSeparator" w:id="0">
    <w:p w14:paraId="50FDEB2C" w14:textId="77777777" w:rsidR="00670D4F" w:rsidRDefault="00670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6231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LE0MzUzM7IwNLdQ0lEKTi0uzszPAykwrAUADWsT9CwAAAA="/>
  </w:docVars>
  <w:rsids>
    <w:rsidRoot w:val="00E84352"/>
    <w:rsid w:val="00610EED"/>
    <w:rsid w:val="00670D4F"/>
    <w:rsid w:val="00E8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209EA"/>
  <w15:docId w15:val="{5BF1B1A4-3D45-4D8B-BA53-BAC852B9D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 My Leo</dc:title>
  <dc:creator/>
  <cp:keywords/>
  <cp:lastModifiedBy>Liu, Wenyao</cp:lastModifiedBy>
  <cp:revision>2</cp:revision>
  <dcterms:created xsi:type="dcterms:W3CDTF">2021-11-26T15:42:00Z</dcterms:created>
  <dcterms:modified xsi:type="dcterms:W3CDTF">2021-11-2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1-11-26T00:01:04-06:00</vt:lpwstr>
  </property>
  <property fmtid="{D5CDD505-2E9C-101B-9397-08002B2CF9AE}" pid="4" name="draft">
    <vt:lpwstr>false</vt:lpwstr>
  </property>
  <property fmtid="{D5CDD505-2E9C-101B-9397-08002B2CF9AE}" pid="5" name="tags">
    <vt:lpwstr/>
  </property>
</Properties>
</file>